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ritt Pries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itt</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ries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30 North 13th Street, Lafayette, IN, USA Lafayette, IN, USA 479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rittpriest8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65721001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oark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7/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